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592B3" w14:textId="53D3159B" w:rsidR="007741E3" w:rsidRPr="002C3D3B" w:rsidRDefault="007741E3" w:rsidP="007741E3">
      <w:pPr>
        <w:spacing w:line="36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t xml:space="preserve">ASSIGNMENT </w:t>
      </w:r>
      <w:r>
        <w:rPr>
          <w:rFonts w:ascii="Times New Roman" w:hAnsi="Times New Roman" w:cs="Times New Roman"/>
          <w:b/>
          <w:sz w:val="36"/>
          <w:szCs w:val="36"/>
          <w:u w:val="single"/>
        </w:rPr>
        <w:t>2</w:t>
      </w:r>
      <w:r w:rsidRPr="00694274">
        <w:rPr>
          <w:rFonts w:ascii="Times New Roman" w:hAnsi="Times New Roman" w:cs="Times New Roman"/>
          <w:b/>
          <w:sz w:val="36"/>
          <w:szCs w:val="36"/>
          <w:u w:val="single"/>
        </w:rPr>
        <w:t xml:space="preserve">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br/>
      </w:r>
      <w:r>
        <w:rPr>
          <w:rFonts w:ascii="Times New Roman" w:hAnsi="Times New Roman" w:cs="Times New Roman"/>
          <w:b/>
          <w:sz w:val="20"/>
          <w:szCs w:val="20"/>
        </w:rPr>
        <w:t>AMAZING DEALS</w:t>
      </w:r>
      <w:r>
        <w:rPr>
          <w:rFonts w:ascii="Times New Roman" w:hAnsi="Times New Roman" w:cs="Times New Roman"/>
          <w:b/>
          <w:sz w:val="20"/>
          <w:szCs w:val="20"/>
        </w:rPr>
        <w:br/>
        <w:t>FACILITY LOCATION PROBLEM</w:t>
      </w:r>
    </w:p>
    <w:p w14:paraId="5F99A52F" w14:textId="77777777" w:rsidR="007741E3" w:rsidRDefault="007741E3" w:rsidP="007741E3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462D2D8" w14:textId="77777777" w:rsidR="007741E3" w:rsidRPr="00A35324" w:rsidRDefault="007741E3" w:rsidP="007741E3">
      <w:pPr>
        <w:spacing w:line="360" w:lineRule="auto"/>
        <w:jc w:val="center"/>
        <w:rPr>
          <w:rFonts w:ascii="Times New Roman" w:hAnsi="Times New Roman" w:cs="Times New Roman"/>
          <w:b/>
          <w:caps/>
          <w:sz w:val="32"/>
          <w:szCs w:val="32"/>
        </w:rPr>
      </w:pPr>
      <w:r w:rsidRPr="00A35324">
        <w:rPr>
          <w:rFonts w:ascii="Times New Roman" w:hAnsi="Times New Roman" w:cs="Times New Roman"/>
          <w:b/>
          <w:caps/>
          <w:sz w:val="32"/>
          <w:szCs w:val="32"/>
        </w:rPr>
        <w:t>Advanced mathematical modeling for managerial decisions</w:t>
      </w:r>
    </w:p>
    <w:p w14:paraId="7E3F68FB" w14:textId="77777777" w:rsidR="007741E3" w:rsidRPr="00223CDB" w:rsidRDefault="007741E3" w:rsidP="007741E3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AB4E15" w14:textId="77777777" w:rsidR="007741E3" w:rsidRPr="00223CDB" w:rsidRDefault="007741E3" w:rsidP="007741E3">
      <w:pPr>
        <w:pStyle w:val="Default"/>
        <w:spacing w:after="16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223CDB">
        <w:rPr>
          <w:rFonts w:ascii="Times New Roman" w:hAnsi="Times New Roman" w:cs="Times New Roman"/>
          <w:sz w:val="28"/>
          <w:szCs w:val="28"/>
        </w:rPr>
        <w:t xml:space="preserve">Instructor: Prof. </w:t>
      </w:r>
      <w:r>
        <w:rPr>
          <w:rFonts w:ascii="Times New Roman" w:hAnsi="Times New Roman" w:cs="Times New Roman"/>
          <w:sz w:val="28"/>
          <w:szCs w:val="28"/>
        </w:rPr>
        <w:t xml:space="preserve">Sachin Jayaswal </w:t>
      </w:r>
    </w:p>
    <w:p w14:paraId="03DF60DC" w14:textId="77777777" w:rsidR="007741E3" w:rsidRPr="00223CDB" w:rsidRDefault="007741E3" w:rsidP="007741E3">
      <w:pPr>
        <w:pStyle w:val="Default"/>
        <w:spacing w:after="16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223CDB">
        <w:rPr>
          <w:rFonts w:ascii="Times New Roman" w:hAnsi="Times New Roman" w:cs="Times New Roman"/>
          <w:sz w:val="28"/>
          <w:szCs w:val="28"/>
          <w:lang w:val="nl-NL"/>
        </w:rPr>
        <w:t xml:space="preserve">Academic Associate: </w:t>
      </w:r>
      <w:r>
        <w:rPr>
          <w:rFonts w:ascii="Times New Roman" w:hAnsi="Times New Roman" w:cs="Times New Roman"/>
          <w:sz w:val="28"/>
          <w:szCs w:val="28"/>
          <w:lang w:val="nl-NL"/>
        </w:rPr>
        <w:t>Jaydeep Gohel</w:t>
      </w:r>
    </w:p>
    <w:p w14:paraId="2B939A9C" w14:textId="77777777" w:rsidR="007741E3" w:rsidRPr="00223CDB" w:rsidRDefault="007741E3" w:rsidP="007741E3">
      <w:pPr>
        <w:pStyle w:val="Default"/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89F1F79" w14:textId="77777777" w:rsidR="007741E3" w:rsidRDefault="007741E3" w:rsidP="007741E3">
      <w:pPr>
        <w:pStyle w:val="Default"/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E519F">
        <w:rPr>
          <w:rFonts w:ascii="Times New Roman" w:hAnsi="Times New Roman" w:cs="Times New Roman"/>
          <w:b/>
          <w:bCs/>
          <w:sz w:val="28"/>
          <w:szCs w:val="28"/>
          <w:lang w:val="en-US"/>
        </w:rPr>
        <w:t>Submitted by: Group 4</w:t>
      </w:r>
      <w:r w:rsidRPr="00AE519F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akash R – PC20200001</w:t>
      </w:r>
    </w:p>
    <w:p w14:paraId="6B8745C3" w14:textId="77777777" w:rsidR="007741E3" w:rsidRDefault="007741E3" w:rsidP="007741E3">
      <w:pPr>
        <w:pStyle w:val="Default"/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ashan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hirw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– PC20200049</w:t>
      </w:r>
    </w:p>
    <w:p w14:paraId="3F8C3DC1" w14:textId="77777777" w:rsidR="007741E3" w:rsidRDefault="007741E3" w:rsidP="007741E3">
      <w:pPr>
        <w:pStyle w:val="Default"/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atham Naik – PC20200050</w:t>
      </w:r>
    </w:p>
    <w:p w14:paraId="0229EEF5" w14:textId="77777777" w:rsidR="007741E3" w:rsidRDefault="007741E3" w:rsidP="007741E3">
      <w:pPr>
        <w:pStyle w:val="Default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etam Kumar – PC20200147</w:t>
      </w:r>
    </w:p>
    <w:p w14:paraId="1DC0D851" w14:textId="77777777" w:rsidR="007741E3" w:rsidRPr="00223CDB" w:rsidRDefault="007741E3" w:rsidP="007741E3">
      <w:pPr>
        <w:pStyle w:val="Default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A374E75" w14:textId="77777777" w:rsidR="007741E3" w:rsidRPr="00223CDB" w:rsidRDefault="007741E3" w:rsidP="007741E3">
      <w:pPr>
        <w:pStyle w:val="Default"/>
        <w:spacing w:after="16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6C99D5F" w14:textId="36527612" w:rsidR="007741E3" w:rsidRPr="00223CDB" w:rsidRDefault="007741E3" w:rsidP="007741E3">
      <w:pPr>
        <w:pStyle w:val="Default"/>
        <w:spacing w:after="160" w:line="36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223CDB">
        <w:rPr>
          <w:rFonts w:ascii="Times New Roman" w:hAnsi="Times New Roman" w:cs="Times New Roman"/>
          <w:noProof/>
          <w:sz w:val="28"/>
          <w:szCs w:val="28"/>
          <w:lang w:val="fr-FR"/>
        </w:rPr>
        <w:t xml:space="preserve">Date: </w:t>
      </w:r>
      <w:r>
        <w:rPr>
          <w:rFonts w:ascii="Times New Roman" w:hAnsi="Times New Roman" w:cs="Times New Roman"/>
          <w:sz w:val="28"/>
          <w:szCs w:val="28"/>
          <w:lang w:val="fr-FR"/>
        </w:rPr>
        <w:t xml:space="preserve">July </w:t>
      </w:r>
      <w:r w:rsidR="00135EEF">
        <w:rPr>
          <w:rFonts w:ascii="Times New Roman" w:hAnsi="Times New Roman" w:cs="Times New Roman"/>
          <w:sz w:val="28"/>
          <w:szCs w:val="28"/>
          <w:lang w:val="fr-FR"/>
        </w:rPr>
        <w:t>27</w:t>
      </w:r>
      <w:r w:rsidRPr="00223CDB">
        <w:rPr>
          <w:rFonts w:ascii="Times New Roman" w:hAnsi="Times New Roman" w:cs="Times New Roman"/>
          <w:sz w:val="28"/>
          <w:szCs w:val="28"/>
          <w:lang w:val="fr-FR"/>
        </w:rPr>
        <w:t>, 2021</w:t>
      </w:r>
    </w:p>
    <w:p w14:paraId="7FA70832" w14:textId="77777777" w:rsidR="007741E3" w:rsidRDefault="007741E3" w:rsidP="007741E3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45F25954" w14:textId="77777777" w:rsidR="007741E3" w:rsidRDefault="007741E3" w:rsidP="007741E3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7D59CC65" w14:textId="77777777" w:rsidR="007741E3" w:rsidRPr="00223CDB" w:rsidRDefault="007741E3" w:rsidP="007741E3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79033992" w14:textId="77777777" w:rsidR="007741E3" w:rsidRDefault="007741E3" w:rsidP="007741E3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3CDB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0F23A184" wp14:editId="64F7FF8C">
            <wp:extent cx="762000" cy="828675"/>
            <wp:effectExtent l="19050" t="0" r="0" b="0"/>
            <wp:docPr id="12" name="Picture 1" descr="A picture containing text,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A picture containing text, wind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4920D" w14:textId="77777777" w:rsidR="007741E3" w:rsidRDefault="007741E3" w:rsidP="007741E3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23CDB">
        <w:rPr>
          <w:rFonts w:ascii="Times New Roman" w:hAnsi="Times New Roman" w:cs="Times New Roman"/>
          <w:b/>
          <w:sz w:val="28"/>
          <w:szCs w:val="28"/>
        </w:rPr>
        <w:t>INDIAN INSTITUTE OF MANAGEMENT, AHMEDABAD</w:t>
      </w:r>
    </w:p>
    <w:p w14:paraId="0A49C0E2" w14:textId="77777777" w:rsidR="007741E3" w:rsidRDefault="007741E3" w:rsidP="004D50E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79EDE9" w14:textId="079C17CD" w:rsidR="007D2470" w:rsidRPr="003622D4" w:rsidRDefault="00C46486" w:rsidP="004D50E6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lastRenderedPageBreak/>
        <w:t>Q1.A.</w:t>
      </w:r>
    </w:p>
    <w:p w14:paraId="277D28E0" w14:textId="6B7CC4C6" w:rsidR="00C46486" w:rsidRPr="003622D4" w:rsidRDefault="00C46486" w:rsidP="004D50E6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6853290E" w14:textId="572D6C7C" w:rsidR="00F656B4" w:rsidRPr="003622D4" w:rsidRDefault="00F656B4" w:rsidP="004D50E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04A7C018" w14:textId="41A8569D" w:rsidR="00F656B4" w:rsidRPr="003622D4" w:rsidRDefault="00F656B4" w:rsidP="004D50E6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Maximum Number of FCs to be opened</w:t>
      </w:r>
    </w:p>
    <w:p w14:paraId="720F9DAC" w14:textId="03413C58" w:rsidR="00F656B4" w:rsidRPr="003622D4" w:rsidRDefault="007505DD" w:rsidP="004D50E6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F656B4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Travelling Cost from fulfilment centre in city ‘f’ to demand centre in city ‘c’</w:t>
      </w:r>
    </w:p>
    <w:p w14:paraId="114FFFA2" w14:textId="11259953" w:rsidR="00977D9E" w:rsidRPr="003622D4" w:rsidRDefault="003B39DA" w:rsidP="004D50E6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977D9E" w:rsidRPr="003622D4">
        <w:rPr>
          <w:rFonts w:ascii="Times New Roman" w:eastAsiaTheme="minorEastAsia" w:hAnsi="Times New Roman" w:cs="Times New Roman"/>
          <w:sz w:val="24"/>
          <w:szCs w:val="24"/>
        </w:rPr>
        <w:t>: Demand in city ‘c’</w:t>
      </w:r>
    </w:p>
    <w:p w14:paraId="740C261E" w14:textId="39076364" w:rsidR="00C46486" w:rsidRPr="003622D4" w:rsidRDefault="00C46486" w:rsidP="004D50E6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89FEB5A" w14:textId="6ACE958B" w:rsidR="005D47FE" w:rsidRPr="003622D4" w:rsidRDefault="003B39DA" w:rsidP="004D50E6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CC225A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>= 1 if an FC is opened in city ‘f’, 0 otherwise</w:t>
      </w:r>
    </w:p>
    <w:p w14:paraId="0E3CE47E" w14:textId="56501854" w:rsidR="005D47FE" w:rsidRPr="003622D4" w:rsidRDefault="003B39DA" w:rsidP="004D50E6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CC225A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>= 1 if FC in city ‘</w:t>
      </w:r>
      <w:r w:rsidR="00216531">
        <w:rPr>
          <w:rFonts w:ascii="Times New Roman" w:eastAsiaTheme="minorEastAsia" w:hAnsi="Times New Roman" w:cs="Times New Roman"/>
          <w:sz w:val="24"/>
          <w:szCs w:val="24"/>
        </w:rPr>
        <w:t>f</w:t>
      </w:r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>’ is catering to demand in city ‘</w:t>
      </w:r>
      <w:r w:rsidR="00216531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5D47FE" w:rsidRPr="003622D4">
        <w:rPr>
          <w:rFonts w:ascii="Times New Roman" w:eastAsiaTheme="minorEastAsia" w:hAnsi="Times New Roman" w:cs="Times New Roman"/>
          <w:sz w:val="24"/>
          <w:szCs w:val="24"/>
        </w:rPr>
        <w:t>’</w:t>
      </w:r>
    </w:p>
    <w:p w14:paraId="42C46BA9" w14:textId="2BF38A24" w:rsidR="00C46486" w:rsidRPr="00B16E0B" w:rsidRDefault="00C46486" w:rsidP="004D50E6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FB19C7B" w14:textId="4470163A" w:rsidR="003622D4" w:rsidRPr="003622D4" w:rsidRDefault="003622D4" w:rsidP="004D50E6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 xml:space="preserve">Minimize{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</m:e>
            </m:nary>
          </m:e>
        </m:nary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>}</w:t>
      </w:r>
    </w:p>
    <w:p w14:paraId="39B5FD88" w14:textId="3F7E8F99" w:rsidR="00C46486" w:rsidRDefault="00C46486" w:rsidP="004D50E6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 w:rsidR="00B16E0B">
        <w:rPr>
          <w:rFonts w:ascii="Times New Roman" w:hAnsi="Times New Roman" w:cs="Times New Roman"/>
          <w:sz w:val="24"/>
          <w:szCs w:val="24"/>
        </w:rPr>
        <w:t>:</w:t>
      </w:r>
    </w:p>
    <w:p w14:paraId="7557B1CD" w14:textId="10B6CBA1" w:rsidR="00B16E0B" w:rsidRPr="0022078F" w:rsidRDefault="0022078F" w:rsidP="0022078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2D3C6E3C" w14:textId="7AC2B7EF" w:rsidR="0022078F" w:rsidRPr="0022078F" w:rsidRDefault="0022078F" w:rsidP="0022078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≥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c</m:t>
        </m:r>
      </m:oMath>
    </w:p>
    <w:p w14:paraId="7D6AD292" w14:textId="57BD813F" w:rsidR="00F004DF" w:rsidRPr="00F004DF" w:rsidRDefault="0022078F" w:rsidP="00F004D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Aggregate Constrai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≤ N*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</m:t>
        </m:r>
      </m:oMath>
    </w:p>
    <w:p w14:paraId="618D1BA7" w14:textId="3EE9D740" w:rsidR="00F004DF" w:rsidRPr="00B626EB" w:rsidRDefault="00BD5E03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7EDB468F" w14:textId="0FD2E96D" w:rsidR="00BD5E03" w:rsidRDefault="00B626EB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4504469" wp14:editId="165D2EA3">
            <wp:extent cx="2994360" cy="3451442"/>
            <wp:effectExtent l="0" t="0" r="0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E2EF2164-2C16-42E0-8D20-3BB9A1A4E5A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E2EF2164-2C16-42E0-8D20-3BB9A1A4E5A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4360" cy="3451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1B5A5" w14:textId="77777777" w:rsidR="00B626EB" w:rsidRPr="00BD5E03" w:rsidRDefault="00B626EB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DD3987" w14:textId="77777777" w:rsidR="00337273" w:rsidRDefault="00337273" w:rsidP="00F004D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6AC65D" w14:textId="77777777" w:rsidR="00337273" w:rsidRDefault="00337273" w:rsidP="00F004D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0682DCB" w14:textId="0BF4BFB2" w:rsidR="00F004DF" w:rsidRPr="003622D4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lastRenderedPageBreak/>
        <w:t>Q1.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3622D4">
        <w:rPr>
          <w:rFonts w:ascii="Times New Roman" w:hAnsi="Times New Roman" w:cs="Times New Roman"/>
          <w:sz w:val="24"/>
          <w:szCs w:val="24"/>
        </w:rPr>
        <w:t>.</w:t>
      </w:r>
    </w:p>
    <w:p w14:paraId="07B172AE" w14:textId="1CFA7E79" w:rsidR="00F004DF" w:rsidRPr="003622D4" w:rsidRDefault="00F004DF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D893DF3" w14:textId="77777777" w:rsidR="00F004DF" w:rsidRPr="003622D4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551A6AB8" w14:textId="77777777" w:rsidR="00F004DF" w:rsidRPr="003622D4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Maximum Number of FCs to be opened</w:t>
      </w:r>
    </w:p>
    <w:p w14:paraId="717CEDB5" w14:textId="560B7A38" w:rsidR="00F004DF" w:rsidRPr="003622D4" w:rsidRDefault="007505DD" w:rsidP="00F004DF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Travelling Cost from fulfilment centre in city ‘f’ to demand centre in city ‘c’</w:t>
      </w:r>
    </w:p>
    <w:p w14:paraId="60B822ED" w14:textId="77777777" w:rsidR="00F004DF" w:rsidRPr="003622D4" w:rsidRDefault="003B39DA" w:rsidP="00F004DF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>: Demand in city ‘c’</w:t>
      </w:r>
    </w:p>
    <w:p w14:paraId="6B766A40" w14:textId="09910F09" w:rsidR="00F004DF" w:rsidRPr="003622D4" w:rsidRDefault="00F004DF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8D70EAA" w14:textId="77777777" w:rsidR="00F004DF" w:rsidRPr="003622D4" w:rsidRDefault="003B39DA" w:rsidP="00F004DF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F004DF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>= 1 if an FC is opened in city ‘f’, 0 otherwise</w:t>
      </w:r>
    </w:p>
    <w:p w14:paraId="2D5A5B83" w14:textId="0ACF97AB" w:rsidR="00F004DF" w:rsidRPr="003622D4" w:rsidRDefault="003B39DA" w:rsidP="00F004DF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F004DF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>= 1 if FC in city ‘</w:t>
      </w:r>
      <w:r w:rsidR="00216531">
        <w:rPr>
          <w:rFonts w:ascii="Times New Roman" w:eastAsiaTheme="minorEastAsia" w:hAnsi="Times New Roman" w:cs="Times New Roman"/>
          <w:sz w:val="24"/>
          <w:szCs w:val="24"/>
        </w:rPr>
        <w:t>f</w:t>
      </w:r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>’ is catering to demand in city ‘</w:t>
      </w:r>
      <w:r w:rsidR="00216531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F004DF" w:rsidRPr="003622D4">
        <w:rPr>
          <w:rFonts w:ascii="Times New Roman" w:eastAsiaTheme="minorEastAsia" w:hAnsi="Times New Roman" w:cs="Times New Roman"/>
          <w:sz w:val="24"/>
          <w:szCs w:val="24"/>
        </w:rPr>
        <w:t>’</w:t>
      </w:r>
    </w:p>
    <w:p w14:paraId="7C38A78E" w14:textId="2C95CAC7" w:rsidR="00F004DF" w:rsidRPr="00B16E0B" w:rsidRDefault="00F004DF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  <w:r w:rsid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2480ED8C" w14:textId="77777777" w:rsidR="00F004DF" w:rsidRPr="003622D4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 xml:space="preserve">Minimize{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</m:e>
            </m:nary>
          </m:e>
        </m:nary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>}</w:t>
      </w:r>
    </w:p>
    <w:p w14:paraId="0125CA30" w14:textId="77777777" w:rsidR="00F004DF" w:rsidRDefault="00F004DF" w:rsidP="00F004DF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1CA3B00" w14:textId="77777777" w:rsidR="00F004DF" w:rsidRPr="0022078F" w:rsidRDefault="00F004DF" w:rsidP="00F004D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6646453E" w14:textId="66E028EE" w:rsidR="00F004DF" w:rsidRPr="0022078F" w:rsidRDefault="00F004DF" w:rsidP="00F004D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≥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c</m:t>
        </m:r>
      </m:oMath>
    </w:p>
    <w:p w14:paraId="264B71C2" w14:textId="6C9FDDCA" w:rsidR="00F004DF" w:rsidRPr="00DE56DC" w:rsidRDefault="00F004DF" w:rsidP="00F004D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isa</w:t>
      </w: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ggregate Constraint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≤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c,f</m:t>
        </m:r>
      </m:oMath>
    </w:p>
    <w:p w14:paraId="56F4AF5A" w14:textId="041D23AD" w:rsidR="00DE56DC" w:rsidRPr="00B626EB" w:rsidRDefault="00B626EB" w:rsidP="00DE56D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626EB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:</w:t>
      </w:r>
    </w:p>
    <w:p w14:paraId="556F07BF" w14:textId="7105A6D8" w:rsidR="00B626EB" w:rsidRDefault="008C661B" w:rsidP="00DE56D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0DEAF26" wp14:editId="79F1EFE3">
            <wp:extent cx="2705791" cy="3566107"/>
            <wp:effectExtent l="0" t="0" r="0" b="0"/>
            <wp:docPr id="1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C267586C-F667-4092-B2CC-CF7242FAB3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C267586C-F667-4092-B2CC-CF7242FAB3B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5791" cy="356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92171" w14:textId="77777777" w:rsidR="00337273" w:rsidRDefault="00337273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8547F4" w14:textId="77777777" w:rsidR="00337273" w:rsidRDefault="00337273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9E65E1" w14:textId="3834A406" w:rsidR="00DE56DC" w:rsidRPr="003622D4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lastRenderedPageBreak/>
        <w:t>Q1.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3622D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i</w:t>
      </w:r>
    </w:p>
    <w:p w14:paraId="77B73BE8" w14:textId="77777777" w:rsidR="00DE56DC" w:rsidRPr="003622D4" w:rsidRDefault="00DE56DC" w:rsidP="00DE56D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</w:p>
    <w:p w14:paraId="4B8224F2" w14:textId="77777777" w:rsidR="00DE56DC" w:rsidRPr="003622D4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5AD046E2" w14:textId="77777777" w:rsidR="00DE56DC" w:rsidRPr="003622D4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Maximum Number of FCs to be opened</w:t>
      </w:r>
    </w:p>
    <w:p w14:paraId="033C2652" w14:textId="42ECD846" w:rsidR="00DE56DC" w:rsidRPr="003622D4" w:rsidRDefault="007505DD" w:rsidP="00DE56DC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DE56DC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Travelling Cost from fulfilment centre in city ‘f’ to demand centre in city ‘c’</w:t>
      </w:r>
    </w:p>
    <w:p w14:paraId="3596BF94" w14:textId="77777777" w:rsidR="00DE56DC" w:rsidRPr="003622D4" w:rsidRDefault="003B39DA" w:rsidP="00DE56DC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DE56DC" w:rsidRPr="003622D4">
        <w:rPr>
          <w:rFonts w:ascii="Times New Roman" w:eastAsiaTheme="minorEastAsia" w:hAnsi="Times New Roman" w:cs="Times New Roman"/>
          <w:sz w:val="24"/>
          <w:szCs w:val="24"/>
        </w:rPr>
        <w:t>: Demand in city ‘c’</w:t>
      </w:r>
    </w:p>
    <w:p w14:paraId="061EE954" w14:textId="77777777" w:rsidR="00DE56DC" w:rsidRPr="003622D4" w:rsidRDefault="00DE56DC" w:rsidP="00DE56D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</w:p>
    <w:p w14:paraId="6AE9EC97" w14:textId="391A2A2F" w:rsidR="00DE56DC" w:rsidRPr="00DE56DC" w:rsidRDefault="003B39DA" w:rsidP="00DE56DC">
      <w:pPr>
        <w:jc w:val="both"/>
        <w:rPr>
          <w:rFonts w:ascii="Times New Roman" w:eastAsiaTheme="minorEastAsia" w:hAnsi="Times New Roman" w:cs="Times New Roman"/>
          <w:strike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DE56DC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DE56DC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Binary, = 1 if an FC is opened in city ‘f’, 0 otherwise</w:t>
      </w:r>
      <w:r w:rsidR="00DF6505">
        <w:rPr>
          <w:rFonts w:ascii="Times New Roman" w:eastAsiaTheme="minorEastAsia" w:hAnsi="Times New Roman" w:cs="Times New Roman"/>
          <w:strike/>
          <w:sz w:val="24"/>
          <w:szCs w:val="24"/>
        </w:rPr>
        <w:t xml:space="preserve"> </w:t>
      </w:r>
      <w:r w:rsidR="00DF6505" w:rsidRPr="00DF6505">
        <w:rPr>
          <w:rFonts w:ascii="Times New Roman" w:eastAsiaTheme="minorEastAsia" w:hAnsi="Times New Roman" w:cs="Times New Roman"/>
          <w:sz w:val="24"/>
          <w:szCs w:val="24"/>
        </w:rPr>
        <w:t>(Relaxed)</w:t>
      </w:r>
    </w:p>
    <w:p w14:paraId="2B265C16" w14:textId="1C40117A" w:rsidR="00DE56DC" w:rsidRPr="003622D4" w:rsidRDefault="003B39DA" w:rsidP="00DE56DC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DE56DC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DE56DC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Binary, = 1 if FC in city ‘</w:t>
      </w:r>
      <w:r w:rsidR="009C26AB">
        <w:rPr>
          <w:rFonts w:ascii="Times New Roman" w:eastAsiaTheme="minorEastAsia" w:hAnsi="Times New Roman" w:cs="Times New Roman"/>
          <w:strike/>
          <w:sz w:val="24"/>
          <w:szCs w:val="24"/>
        </w:rPr>
        <w:t>c</w:t>
      </w:r>
      <w:r w:rsidR="00DE56DC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’ is catering to demand in city ‘</w:t>
      </w:r>
      <w:r w:rsidR="009C26AB">
        <w:rPr>
          <w:rFonts w:ascii="Times New Roman" w:eastAsiaTheme="minorEastAsia" w:hAnsi="Times New Roman" w:cs="Times New Roman"/>
          <w:strike/>
          <w:sz w:val="24"/>
          <w:szCs w:val="24"/>
        </w:rPr>
        <w:t>f</w:t>
      </w:r>
      <w:r w:rsidR="00DE56DC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’</w:t>
      </w:r>
      <w:r w:rsidR="00DF6505" w:rsidRPr="00DF6505">
        <w:rPr>
          <w:rFonts w:ascii="Times New Roman" w:eastAsiaTheme="minorEastAsia" w:hAnsi="Times New Roman" w:cs="Times New Roman"/>
          <w:sz w:val="24"/>
          <w:szCs w:val="24"/>
        </w:rPr>
        <w:t>(Relaxed)</w:t>
      </w:r>
    </w:p>
    <w:p w14:paraId="294B0FD1" w14:textId="77777777" w:rsidR="00DE56DC" w:rsidRPr="00B16E0B" w:rsidRDefault="00DE56DC" w:rsidP="00DE56D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</w:p>
    <w:p w14:paraId="3FAA8630" w14:textId="77777777" w:rsidR="00DE56DC" w:rsidRPr="003622D4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 xml:space="preserve">Minimize{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</m:e>
            </m:nary>
          </m:e>
        </m:nary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>}</w:t>
      </w:r>
    </w:p>
    <w:p w14:paraId="0BEAC14C" w14:textId="77777777" w:rsidR="00DE56DC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8063CA0" w14:textId="77777777" w:rsidR="00DE56DC" w:rsidRPr="0022078F" w:rsidRDefault="00DE56DC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3250B2EC" w14:textId="5D60C4F9" w:rsidR="00DE56DC" w:rsidRPr="0022078F" w:rsidRDefault="00DE56DC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≥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c</m:t>
        </m:r>
      </m:oMath>
    </w:p>
    <w:p w14:paraId="5CECD7AE" w14:textId="0FDEFF93" w:rsidR="00DE56DC" w:rsidRPr="00DE56DC" w:rsidRDefault="00DE56DC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Aggregate Constrai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≤ N*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</m:t>
        </m:r>
      </m:oMath>
    </w:p>
    <w:p w14:paraId="19241166" w14:textId="5B1EF3AE" w:rsidR="00DE56DC" w:rsidRPr="00DE56DC" w:rsidRDefault="003B39DA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DE56DC">
        <w:rPr>
          <w:rFonts w:ascii="Times New Roman" w:eastAsiaTheme="minorEastAsia" w:hAnsi="Times New Roman" w:cs="Times New Roman"/>
          <w:sz w:val="24"/>
          <w:szCs w:val="24"/>
        </w:rPr>
        <w:t xml:space="preserve"> ≥ 0</w:t>
      </w:r>
    </w:p>
    <w:p w14:paraId="4D774EA6" w14:textId="2B492459" w:rsidR="00DE56DC" w:rsidRPr="00DE56DC" w:rsidRDefault="003B39DA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DE56DC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E56DC">
        <w:rPr>
          <w:rFonts w:ascii="Times New Roman" w:eastAsiaTheme="minorEastAsia" w:hAnsi="Times New Roman" w:cs="Times New Roman"/>
          <w:sz w:val="24"/>
          <w:szCs w:val="24"/>
        </w:rPr>
        <w:t xml:space="preserve"> ≤ 1</w:t>
      </w:r>
    </w:p>
    <w:p w14:paraId="3004412D" w14:textId="591E135D" w:rsidR="00DE56DC" w:rsidRPr="00DE56DC" w:rsidRDefault="003B39DA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DE56DC">
        <w:rPr>
          <w:rFonts w:ascii="Times New Roman" w:eastAsiaTheme="minorEastAsia" w:hAnsi="Times New Roman" w:cs="Times New Roman"/>
          <w:sz w:val="24"/>
          <w:szCs w:val="24"/>
        </w:rPr>
        <w:t xml:space="preserve"> ≥ 0</w:t>
      </w:r>
    </w:p>
    <w:p w14:paraId="71D9AC47" w14:textId="302E5C2E" w:rsidR="00DE56DC" w:rsidRPr="00580127" w:rsidRDefault="003B39DA" w:rsidP="00DE56D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DE56DC">
        <w:rPr>
          <w:rFonts w:ascii="Times New Roman" w:eastAsiaTheme="minorEastAsia" w:hAnsi="Times New Roman" w:cs="Times New Roman"/>
          <w:sz w:val="24"/>
          <w:szCs w:val="24"/>
        </w:rPr>
        <w:t xml:space="preserve"> ≤ 1</w:t>
      </w:r>
    </w:p>
    <w:p w14:paraId="21FD9D68" w14:textId="77777777" w:rsidR="00337273" w:rsidRDefault="00337273" w:rsidP="005801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0D1F17" w14:textId="52264A4F" w:rsidR="00580127" w:rsidRPr="003622D4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Q1.</w:t>
      </w:r>
      <w:proofErr w:type="gramStart"/>
      <w:r>
        <w:rPr>
          <w:rFonts w:ascii="Times New Roman" w:hAnsi="Times New Roman" w:cs="Times New Roman"/>
          <w:sz w:val="24"/>
          <w:szCs w:val="24"/>
        </w:rPr>
        <w:t>C</w:t>
      </w:r>
      <w:r w:rsidRPr="003622D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ii</w:t>
      </w:r>
      <w:proofErr w:type="gramEnd"/>
    </w:p>
    <w:p w14:paraId="586EBAE0" w14:textId="77777777" w:rsidR="00580127" w:rsidRPr="003622D4" w:rsidRDefault="00580127" w:rsidP="00580127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</w:p>
    <w:p w14:paraId="2B041797" w14:textId="77777777" w:rsidR="00580127" w:rsidRPr="003622D4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5709CB21" w14:textId="77777777" w:rsidR="00580127" w:rsidRPr="003622D4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Maximum Number of FCs to be opened</w:t>
      </w:r>
    </w:p>
    <w:p w14:paraId="2DC29193" w14:textId="6AF7CCD6" w:rsidR="00580127" w:rsidRPr="003622D4" w:rsidRDefault="007505DD" w:rsidP="00580127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T</m:t>
        </m:r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580127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Travelling Cost from fulfilment centre in city ‘f’ to demand centre in city ‘c’</w:t>
      </w:r>
    </w:p>
    <w:p w14:paraId="1C576D0D" w14:textId="77777777" w:rsidR="00580127" w:rsidRPr="003622D4" w:rsidRDefault="003B39DA" w:rsidP="00580127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580127" w:rsidRPr="003622D4">
        <w:rPr>
          <w:rFonts w:ascii="Times New Roman" w:eastAsiaTheme="minorEastAsia" w:hAnsi="Times New Roman" w:cs="Times New Roman"/>
          <w:sz w:val="24"/>
          <w:szCs w:val="24"/>
        </w:rPr>
        <w:t>: Demand in city ‘c’</w:t>
      </w:r>
    </w:p>
    <w:p w14:paraId="3CFFC3FE" w14:textId="77777777" w:rsidR="00580127" w:rsidRPr="003622D4" w:rsidRDefault="00580127" w:rsidP="00580127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</w:p>
    <w:p w14:paraId="3B0EA8FC" w14:textId="762AB67C" w:rsidR="00580127" w:rsidRPr="00DE56DC" w:rsidRDefault="003B39DA" w:rsidP="00580127">
      <w:pPr>
        <w:jc w:val="both"/>
        <w:rPr>
          <w:rFonts w:ascii="Times New Roman" w:eastAsiaTheme="minorEastAsia" w:hAnsi="Times New Roman" w:cs="Times New Roman"/>
          <w:strike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580127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580127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Binary, = 1 if an FC is opened in city ‘f’, 0 otherwise</w:t>
      </w:r>
      <w:r w:rsidR="00DF6505">
        <w:rPr>
          <w:rFonts w:ascii="Times New Roman" w:eastAsiaTheme="minorEastAsia" w:hAnsi="Times New Roman" w:cs="Times New Roman"/>
          <w:strike/>
          <w:sz w:val="24"/>
          <w:szCs w:val="24"/>
        </w:rPr>
        <w:t xml:space="preserve"> </w:t>
      </w:r>
      <w:r w:rsidR="00DF6505" w:rsidRPr="00DF6505">
        <w:rPr>
          <w:rFonts w:ascii="Times New Roman" w:eastAsiaTheme="minorEastAsia" w:hAnsi="Times New Roman" w:cs="Times New Roman"/>
          <w:sz w:val="24"/>
          <w:szCs w:val="24"/>
        </w:rPr>
        <w:t>(Relaxed)</w:t>
      </w:r>
    </w:p>
    <w:p w14:paraId="3C75B0DA" w14:textId="6835F0FE" w:rsidR="00580127" w:rsidRPr="003622D4" w:rsidRDefault="003B39DA" w:rsidP="00580127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580127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580127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Binary, = 1 if FC in city ‘</w:t>
      </w:r>
      <w:r w:rsidR="00527C2A">
        <w:rPr>
          <w:rFonts w:ascii="Times New Roman" w:eastAsiaTheme="minorEastAsia" w:hAnsi="Times New Roman" w:cs="Times New Roman"/>
          <w:strike/>
          <w:sz w:val="24"/>
          <w:szCs w:val="24"/>
        </w:rPr>
        <w:t>f</w:t>
      </w:r>
      <w:r w:rsidR="00580127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’ is catering to demand in city ‘</w:t>
      </w:r>
      <w:r w:rsidR="00527C2A">
        <w:rPr>
          <w:rFonts w:ascii="Times New Roman" w:eastAsiaTheme="minorEastAsia" w:hAnsi="Times New Roman" w:cs="Times New Roman"/>
          <w:strike/>
          <w:sz w:val="24"/>
          <w:szCs w:val="24"/>
        </w:rPr>
        <w:t>c</w:t>
      </w:r>
      <w:r w:rsidR="00580127" w:rsidRPr="00DE56DC">
        <w:rPr>
          <w:rFonts w:ascii="Times New Roman" w:eastAsiaTheme="minorEastAsia" w:hAnsi="Times New Roman" w:cs="Times New Roman"/>
          <w:strike/>
          <w:sz w:val="24"/>
          <w:szCs w:val="24"/>
        </w:rPr>
        <w:t>’</w:t>
      </w:r>
      <w:r w:rsidR="00DF6505">
        <w:rPr>
          <w:rFonts w:ascii="Times New Roman" w:eastAsiaTheme="minorEastAsia" w:hAnsi="Times New Roman" w:cs="Times New Roman"/>
          <w:strike/>
          <w:sz w:val="24"/>
          <w:szCs w:val="24"/>
        </w:rPr>
        <w:t xml:space="preserve"> </w:t>
      </w:r>
      <w:r w:rsidR="00DF6505" w:rsidRPr="00DF6505">
        <w:rPr>
          <w:rFonts w:ascii="Times New Roman" w:eastAsiaTheme="minorEastAsia" w:hAnsi="Times New Roman" w:cs="Times New Roman"/>
          <w:sz w:val="24"/>
          <w:szCs w:val="24"/>
        </w:rPr>
        <w:t>(Relaxed)</w:t>
      </w:r>
    </w:p>
    <w:p w14:paraId="0A0E64DA" w14:textId="198C570E" w:rsidR="00580127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F4775F" w14:textId="389455B3" w:rsidR="00337273" w:rsidRDefault="00337273" w:rsidP="005801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DA873DE" w14:textId="77777777" w:rsidR="00337273" w:rsidRPr="003622D4" w:rsidRDefault="00337273" w:rsidP="005801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3FC7E0" w14:textId="77777777" w:rsidR="00580127" w:rsidRPr="00B16E0B" w:rsidRDefault="00580127" w:rsidP="00580127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Model</w:t>
      </w:r>
    </w:p>
    <w:p w14:paraId="5AE3BD8E" w14:textId="77777777" w:rsidR="00580127" w:rsidRPr="003622D4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 xml:space="preserve">Minimize{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f,c</m:t>
                    </m:r>
                  </m:sub>
                </m:sSub>
              </m:e>
            </m:nary>
          </m:e>
        </m:nary>
      </m:oMath>
      <w:r w:rsidRPr="003622D4">
        <w:rPr>
          <w:rFonts w:ascii="Times New Roman" w:eastAsiaTheme="minorEastAsia" w:hAnsi="Times New Roman" w:cs="Times New Roman"/>
          <w:sz w:val="24"/>
          <w:szCs w:val="24"/>
        </w:rPr>
        <w:t>}</w:t>
      </w:r>
    </w:p>
    <w:p w14:paraId="6DEBE0FA" w14:textId="77777777" w:rsidR="00580127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D22C259" w14:textId="77777777" w:rsidR="00580127" w:rsidRPr="0022078F" w:rsidRDefault="00580127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098676A0" w14:textId="7AAA5383" w:rsidR="00580127" w:rsidRPr="0022078F" w:rsidRDefault="00580127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≥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c</m:t>
        </m:r>
      </m:oMath>
    </w:p>
    <w:p w14:paraId="2F766016" w14:textId="277B067F" w:rsidR="00580127" w:rsidRPr="00DE56DC" w:rsidRDefault="00580127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isa</w:t>
      </w: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ggregate Constraint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≤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c,f</m:t>
        </m:r>
      </m:oMath>
    </w:p>
    <w:p w14:paraId="31CA10A5" w14:textId="77777777" w:rsidR="00580127" w:rsidRPr="00DE56DC" w:rsidRDefault="003B39DA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580127">
        <w:rPr>
          <w:rFonts w:ascii="Times New Roman" w:eastAsiaTheme="minorEastAsia" w:hAnsi="Times New Roman" w:cs="Times New Roman"/>
          <w:sz w:val="24"/>
          <w:szCs w:val="24"/>
        </w:rPr>
        <w:t xml:space="preserve"> ≥ 0</w:t>
      </w:r>
    </w:p>
    <w:p w14:paraId="2FED62F5" w14:textId="77777777" w:rsidR="00580127" w:rsidRPr="00DE56DC" w:rsidRDefault="003B39DA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580127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580127">
        <w:rPr>
          <w:rFonts w:ascii="Times New Roman" w:eastAsiaTheme="minorEastAsia" w:hAnsi="Times New Roman" w:cs="Times New Roman"/>
          <w:sz w:val="24"/>
          <w:szCs w:val="24"/>
        </w:rPr>
        <w:t xml:space="preserve"> ≤ 1</w:t>
      </w:r>
    </w:p>
    <w:p w14:paraId="40FA22C0" w14:textId="77777777" w:rsidR="00580127" w:rsidRPr="00DE56DC" w:rsidRDefault="003B39DA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580127">
        <w:rPr>
          <w:rFonts w:ascii="Times New Roman" w:eastAsiaTheme="minorEastAsia" w:hAnsi="Times New Roman" w:cs="Times New Roman"/>
          <w:sz w:val="24"/>
          <w:szCs w:val="24"/>
        </w:rPr>
        <w:t xml:space="preserve"> ≥ 0</w:t>
      </w:r>
    </w:p>
    <w:p w14:paraId="5714001B" w14:textId="45B40FAD" w:rsidR="00580127" w:rsidRPr="00601EF1" w:rsidRDefault="003B39DA" w:rsidP="0058012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580127">
        <w:rPr>
          <w:rFonts w:ascii="Times New Roman" w:eastAsiaTheme="minorEastAsia" w:hAnsi="Times New Roman" w:cs="Times New Roman"/>
          <w:sz w:val="24"/>
          <w:szCs w:val="24"/>
        </w:rPr>
        <w:t xml:space="preserve"> ≤ 1</w:t>
      </w:r>
    </w:p>
    <w:p w14:paraId="27CA4B4C" w14:textId="35CA0190" w:rsidR="00601EF1" w:rsidRPr="008C661B" w:rsidRDefault="008C661B" w:rsidP="00601EF1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C661B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:</w:t>
      </w:r>
    </w:p>
    <w:tbl>
      <w:tblPr>
        <w:tblW w:w="9540" w:type="dxa"/>
        <w:tblLook w:val="04A0" w:firstRow="1" w:lastRow="0" w:firstColumn="1" w:lastColumn="0" w:noHBand="0" w:noVBand="1"/>
      </w:tblPr>
      <w:tblGrid>
        <w:gridCol w:w="2480"/>
        <w:gridCol w:w="4276"/>
        <w:gridCol w:w="2784"/>
      </w:tblGrid>
      <w:tr w:rsidR="00601EF1" w:rsidRPr="00601EF1" w14:paraId="718DEA2C" w14:textId="77777777" w:rsidTr="00601EF1">
        <w:trPr>
          <w:trHeight w:val="624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826DBC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4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892EC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ggregate Formulation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94877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Disaggregate Formulation</w:t>
            </w:r>
          </w:p>
        </w:tc>
      </w:tr>
      <w:tr w:rsidR="00601EF1" w:rsidRPr="00601EF1" w14:paraId="0A68F341" w14:textId="77777777" w:rsidTr="00601EF1">
        <w:trPr>
          <w:trHeight w:val="1248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5D9E3B" w14:textId="77777777" w:rsidR="00601EF1" w:rsidRPr="00601EF1" w:rsidRDefault="00601EF1" w:rsidP="00601EF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P Optimal Objective Function Value</w:t>
            </w:r>
          </w:p>
        </w:tc>
        <w:tc>
          <w:tcPr>
            <w:tcW w:w="4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8C2E33" w14:textId="551F573D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25</w:t>
            </w:r>
            <w:r w:rsidR="009661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0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5429A" w14:textId="171DD7B3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25</w:t>
            </w:r>
            <w:r w:rsidR="009661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00</w:t>
            </w:r>
          </w:p>
        </w:tc>
      </w:tr>
      <w:tr w:rsidR="00601EF1" w:rsidRPr="00601EF1" w14:paraId="0101DFFF" w14:textId="77777777" w:rsidTr="00601EF1">
        <w:trPr>
          <w:trHeight w:val="1248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48A7E7" w14:textId="77777777" w:rsidR="00601EF1" w:rsidRPr="00601EF1" w:rsidRDefault="00601EF1" w:rsidP="00601EF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IP Optimal Decision Variables</w:t>
            </w:r>
          </w:p>
        </w:tc>
        <w:tc>
          <w:tcPr>
            <w:tcW w:w="4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5E37F6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[1,0,0,0,0,1,0,1]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5B9B2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[1,0,0,0,0,1,0,1]</w:t>
            </w:r>
          </w:p>
        </w:tc>
      </w:tr>
      <w:tr w:rsidR="00601EF1" w:rsidRPr="00601EF1" w14:paraId="12196B56" w14:textId="77777777" w:rsidTr="00601EF1">
        <w:trPr>
          <w:trHeight w:val="1248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AF6B4" w14:textId="77777777" w:rsidR="00601EF1" w:rsidRPr="00601EF1" w:rsidRDefault="00601EF1" w:rsidP="00601EF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P Relaxation Objective Function Value</w:t>
            </w:r>
          </w:p>
        </w:tc>
        <w:tc>
          <w:tcPr>
            <w:tcW w:w="4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732A8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BF1F1C" w14:textId="433FBC42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225</w:t>
            </w:r>
            <w:r w:rsidR="0096612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00</w:t>
            </w:r>
          </w:p>
        </w:tc>
      </w:tr>
      <w:tr w:rsidR="00601EF1" w:rsidRPr="00601EF1" w14:paraId="0C7256D5" w14:textId="77777777" w:rsidTr="00601EF1">
        <w:trPr>
          <w:trHeight w:val="1248"/>
        </w:trPr>
        <w:tc>
          <w:tcPr>
            <w:tcW w:w="2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3786F3" w14:textId="77777777" w:rsidR="00601EF1" w:rsidRPr="00601EF1" w:rsidRDefault="00601EF1" w:rsidP="00601EF1">
            <w:pPr>
              <w:spacing w:after="0" w:line="240" w:lineRule="auto"/>
              <w:ind w:firstLineChars="100" w:firstLine="24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LP Relaxation Decision Variables</w:t>
            </w:r>
          </w:p>
        </w:tc>
        <w:tc>
          <w:tcPr>
            <w:tcW w:w="4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4107C6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[1,1,0.375,0.125,0.125,0.125,0.125,0.125]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D3F533" w14:textId="77777777" w:rsidR="00601EF1" w:rsidRPr="00601EF1" w:rsidRDefault="00601EF1" w:rsidP="00601EF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601E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[1,0,0,0,0,1,0,1]</w:t>
            </w:r>
          </w:p>
        </w:tc>
      </w:tr>
    </w:tbl>
    <w:p w14:paraId="5144C98E" w14:textId="77777777" w:rsidR="00601EF1" w:rsidRPr="00601EF1" w:rsidRDefault="00601EF1" w:rsidP="00601EF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A9CC3E" w14:textId="77777777" w:rsidR="00580127" w:rsidRPr="00580127" w:rsidRDefault="00580127" w:rsidP="0058012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407A3E" w14:textId="29F49D3B" w:rsidR="00DE56DC" w:rsidRDefault="00DE56DC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40AD89" w14:textId="544E3716" w:rsidR="00A31D60" w:rsidRDefault="00A31D60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7A42A6C" w14:textId="4FFC4C7F" w:rsidR="00A31D60" w:rsidRDefault="00A31D60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0F871F" w14:textId="77BF61B6" w:rsidR="00A31D60" w:rsidRDefault="00A31D60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147ED4" w14:textId="21523A4C" w:rsidR="00A31D60" w:rsidRDefault="00A31D60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D0C5F0" w14:textId="0C3CCD3F" w:rsidR="00A31D60" w:rsidRDefault="00A31D60" w:rsidP="00DE56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5194E1E" w14:textId="77777777" w:rsidR="00337273" w:rsidRDefault="00337273" w:rsidP="00F004D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82F0F3C" w14:textId="3271DC33" w:rsidR="00F004DF" w:rsidRPr="00F004DF" w:rsidRDefault="00A31D60" w:rsidP="00F004D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2</w:t>
      </w:r>
      <w:r w:rsidR="0033727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A</w:t>
      </w:r>
      <w:r w:rsidR="00337273">
        <w:rPr>
          <w:rFonts w:ascii="Times New Roman" w:hAnsi="Times New Roman" w:cs="Times New Roman"/>
          <w:sz w:val="24"/>
          <w:szCs w:val="24"/>
        </w:rPr>
        <w:t>.</w:t>
      </w:r>
    </w:p>
    <w:p w14:paraId="1A5FD704" w14:textId="77777777" w:rsidR="00A31D60" w:rsidRPr="003622D4" w:rsidRDefault="00A31D60" w:rsidP="00A31D60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69C87723" w14:textId="77777777" w:rsidR="00A31D60" w:rsidRPr="003622D4" w:rsidRDefault="00A31D60" w:rsidP="00A31D6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4A8F6CE1" w14:textId="7D4B57D6" w:rsidR="00A31D60" w:rsidRPr="003622D4" w:rsidRDefault="00A31D60" w:rsidP="00A31D6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FCs to be opened</w:t>
      </w:r>
    </w:p>
    <w:p w14:paraId="250CB1FC" w14:textId="46D6BA93" w:rsidR="00A31D60" w:rsidRPr="00337273" w:rsidRDefault="003B39DA" w:rsidP="00A31D6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A31D60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Travelling Cost from fulfilment centre in city ‘f’ to demand centre in city ‘c’</w:t>
      </w:r>
    </w:p>
    <w:p w14:paraId="7314E237" w14:textId="77777777" w:rsidR="00A31D60" w:rsidRPr="003622D4" w:rsidRDefault="00A31D60" w:rsidP="00A31D60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33757BD" w14:textId="77777777" w:rsidR="00A31D60" w:rsidRPr="003622D4" w:rsidRDefault="003B39DA" w:rsidP="00A31D60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A31D60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A31D60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A31D60" w:rsidRPr="003622D4">
        <w:rPr>
          <w:rFonts w:ascii="Times New Roman" w:eastAsiaTheme="minorEastAsia" w:hAnsi="Times New Roman" w:cs="Times New Roman"/>
          <w:sz w:val="24"/>
          <w:szCs w:val="24"/>
        </w:rPr>
        <w:t>= 1 if an FC is opened in city ‘f’, 0 otherwise</w:t>
      </w:r>
    </w:p>
    <w:p w14:paraId="508C367C" w14:textId="5B4BEE4C" w:rsidR="00EB0E66" w:rsidRDefault="003B39DA" w:rsidP="00A31D60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A31D60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A31D60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A31D60" w:rsidRPr="003622D4">
        <w:rPr>
          <w:rFonts w:ascii="Times New Roman" w:eastAsiaTheme="minorEastAsia" w:hAnsi="Times New Roman" w:cs="Times New Roman"/>
          <w:sz w:val="24"/>
          <w:szCs w:val="24"/>
        </w:rPr>
        <w:t>= 1 if FC in city ‘</w:t>
      </w:r>
      <w:r w:rsidR="00337273">
        <w:rPr>
          <w:rFonts w:ascii="Times New Roman" w:eastAsiaTheme="minorEastAsia" w:hAnsi="Times New Roman" w:cs="Times New Roman"/>
          <w:sz w:val="24"/>
          <w:szCs w:val="24"/>
        </w:rPr>
        <w:t>f</w:t>
      </w:r>
      <w:r w:rsidR="00A31D60" w:rsidRPr="003622D4">
        <w:rPr>
          <w:rFonts w:ascii="Times New Roman" w:eastAsiaTheme="minorEastAsia" w:hAnsi="Times New Roman" w:cs="Times New Roman"/>
          <w:sz w:val="24"/>
          <w:szCs w:val="24"/>
        </w:rPr>
        <w:t>’ is catering to demand in city ‘</w:t>
      </w:r>
      <w:r w:rsidR="00337273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A31D60" w:rsidRPr="003622D4">
        <w:rPr>
          <w:rFonts w:ascii="Times New Roman" w:eastAsiaTheme="minorEastAsia" w:hAnsi="Times New Roman" w:cs="Times New Roman"/>
          <w:sz w:val="24"/>
          <w:szCs w:val="24"/>
        </w:rPr>
        <w:t>’</w:t>
      </w:r>
    </w:p>
    <w:p w14:paraId="58D0E14E" w14:textId="528B0C06" w:rsidR="00A31D60" w:rsidRPr="00EB0E66" w:rsidRDefault="003B39DA" w:rsidP="00A31D60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</m:oMath>
      <w:r w:rsidR="00EB0E66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w:r w:rsidR="00EB0E66">
        <w:rPr>
          <w:rFonts w:ascii="Times New Roman" w:eastAsiaTheme="minorEastAsia" w:hAnsi="Times New Roman" w:cs="Times New Roman"/>
          <w:sz w:val="24"/>
          <w:szCs w:val="24"/>
        </w:rPr>
        <w:tab/>
      </w:r>
      <w:r w:rsidR="007505DD">
        <w:rPr>
          <w:rFonts w:ascii="Times New Roman" w:eastAsiaTheme="minorEastAsia" w:hAnsi="Times New Roman" w:cs="Times New Roman"/>
          <w:sz w:val="24"/>
          <w:szCs w:val="24"/>
        </w:rPr>
        <w:t>The maximum d</w:t>
      </w:r>
      <w:r w:rsidR="0003531B">
        <w:rPr>
          <w:rFonts w:ascii="Times New Roman" w:eastAsiaTheme="minorEastAsia" w:hAnsi="Times New Roman" w:cs="Times New Roman"/>
          <w:sz w:val="24"/>
          <w:szCs w:val="24"/>
        </w:rPr>
        <w:t>istance</w:t>
      </w:r>
      <w:r w:rsidR="007505DD">
        <w:rPr>
          <w:rFonts w:ascii="Times New Roman" w:eastAsiaTheme="minorEastAsia" w:hAnsi="Times New Roman" w:cs="Times New Roman"/>
          <w:sz w:val="24"/>
          <w:szCs w:val="24"/>
        </w:rPr>
        <w:t xml:space="preserve"> between any demand node and facility node</w:t>
      </w:r>
    </w:p>
    <w:p w14:paraId="60604C45" w14:textId="77777777" w:rsidR="00A31D60" w:rsidRPr="00B16E0B" w:rsidRDefault="00A31D60" w:rsidP="00A31D60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695AD239" w14:textId="3EBF3294" w:rsidR="00A31D60" w:rsidRPr="003622D4" w:rsidRDefault="00A31D60" w:rsidP="00A31D60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Minimize</w:t>
      </w:r>
      <w:r w:rsidR="007505DD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</m:oMath>
    </w:p>
    <w:p w14:paraId="5C3FC8C5" w14:textId="77777777" w:rsidR="00A31D60" w:rsidRDefault="00A31D60" w:rsidP="00A31D60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6061545" w14:textId="77777777" w:rsidR="00A31D60" w:rsidRPr="0022078F" w:rsidRDefault="00A31D60" w:rsidP="00A31D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026ABA88" w14:textId="4A88F558" w:rsidR="00A31D60" w:rsidRPr="0022078F" w:rsidRDefault="00A31D60" w:rsidP="00A31D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C5A5E">
        <w:rPr>
          <w:rFonts w:ascii="Times New Roman" w:eastAsiaTheme="minorEastAsia" w:hAnsi="Times New Roman" w:cs="Times New Roman"/>
          <w:sz w:val="24"/>
          <w:szCs w:val="24"/>
        </w:rPr>
        <w:t>=</w:t>
      </w: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</m:t>
        </m:r>
      </m:oMath>
    </w:p>
    <w:p w14:paraId="5382AB4D" w14:textId="67E5AA1D" w:rsidR="00A31D60" w:rsidRPr="006B5365" w:rsidRDefault="00337273" w:rsidP="00A31D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Y, X relation constraint</w:t>
      </w:r>
      <w:r w:rsidR="00A31D60" w:rsidRPr="0022078F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A31D60" w:rsidRPr="0022078F">
        <w:rPr>
          <w:rFonts w:ascii="Times New Roman" w:eastAsiaTheme="minorEastAsia" w:hAnsi="Times New Roman" w:cs="Times New Roman"/>
          <w:sz w:val="24"/>
          <w:szCs w:val="24"/>
        </w:rPr>
        <w:t xml:space="preserve">≤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A31D60"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,c</m:t>
        </m:r>
      </m:oMath>
    </w:p>
    <w:p w14:paraId="22D4A79C" w14:textId="3EBD7890" w:rsidR="006B5365" w:rsidRPr="001B4A48" w:rsidRDefault="006B5365" w:rsidP="00A31D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Each FC to se</w:t>
      </w:r>
      <w:r w:rsidR="00DE4519">
        <w:rPr>
          <w:rFonts w:ascii="Times New Roman" w:eastAsiaTheme="minorEastAsia" w:hAnsi="Times New Roman" w:cs="Times New Roman"/>
          <w:sz w:val="24"/>
          <w:szCs w:val="24"/>
        </w:rPr>
        <w:t xml:space="preserve">rvice at least 1 city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≥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ctrlPr>
              <w:rPr>
                <w:rFonts w:ascii="Cambria Math" w:hAnsi="Cambria Math" w:cs="Times New Roman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33727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</m:t>
        </m:r>
      </m:oMath>
    </w:p>
    <w:p w14:paraId="7A60E91E" w14:textId="426B6AC7" w:rsidR="001B4A48" w:rsidRPr="001B4A48" w:rsidRDefault="001B4A48" w:rsidP="001B4A48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Max distance constraint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ctrlPr>
              <w:rPr>
                <w:rFonts w:ascii="Cambria Math" w:hAnsi="Cambria Math" w:cs="Times New Roman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ax</m:t>
            </m:r>
          </m:sub>
        </m:sSub>
      </m:oMath>
    </w:p>
    <w:p w14:paraId="6EC2F15B" w14:textId="35A8B57E" w:rsidR="00F004DF" w:rsidRDefault="00FE320A" w:rsidP="00F004DF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E320A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AA56DBE" w14:textId="290F7B30" w:rsidR="00641C46" w:rsidRDefault="00FF4413" w:rsidP="00860CD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1F59676" wp14:editId="1372D7B1">
            <wp:extent cx="2658101" cy="3703320"/>
            <wp:effectExtent l="0" t="0" r="9525" b="0"/>
            <wp:docPr id="6" name="Picture 6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59489" cy="3705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6935B" w14:textId="635FD61C" w:rsidR="00641C46" w:rsidRDefault="00641C46" w:rsidP="00860CD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</w:p>
    <w:p w14:paraId="072C2FBC" w14:textId="617957B0" w:rsidR="00A115E9" w:rsidRPr="00F004DF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2</w:t>
      </w:r>
      <w:r w:rsidR="00337273">
        <w:rPr>
          <w:rFonts w:ascii="Times New Roman" w:hAnsi="Times New Roman" w:cs="Times New Roman"/>
          <w:sz w:val="24"/>
          <w:szCs w:val="24"/>
        </w:rPr>
        <w:t>.B.</w:t>
      </w:r>
    </w:p>
    <w:p w14:paraId="452FE104" w14:textId="77777777" w:rsidR="00A115E9" w:rsidRPr="003622D4" w:rsidRDefault="00A115E9" w:rsidP="00A115E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8D82640" w14:textId="77777777" w:rsidR="00A115E9" w:rsidRPr="003622D4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7740503F" w14:textId="77777777" w:rsidR="00A115E9" w:rsidRPr="003622D4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FCs to be opened</w:t>
      </w:r>
    </w:p>
    <w:p w14:paraId="79536969" w14:textId="150E28A4" w:rsidR="00A115E9" w:rsidRPr="003622D4" w:rsidRDefault="003B39DA" w:rsidP="00A115E9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A115E9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47340A">
        <w:rPr>
          <w:rFonts w:ascii="Times New Roman" w:eastAsiaTheme="minorEastAsia" w:hAnsi="Times New Roman" w:cs="Times New Roman"/>
          <w:sz w:val="24"/>
          <w:szCs w:val="24"/>
        </w:rPr>
        <w:t>Distance</w:t>
      </w:r>
      <w:r w:rsidR="00A115E9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from fulfilment centre in city ‘f’ to demand centre in city ‘c’</w:t>
      </w:r>
    </w:p>
    <w:p w14:paraId="19A204B6" w14:textId="77777777" w:rsidR="001329B7" w:rsidRPr="00EB0E66" w:rsidRDefault="001329B7" w:rsidP="001329B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M: Maximum distance between any 2 cities.</w:t>
      </w:r>
    </w:p>
    <w:p w14:paraId="62F40D6D" w14:textId="77777777" w:rsidR="00A115E9" w:rsidRPr="003622D4" w:rsidRDefault="00A115E9" w:rsidP="00A115E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47B402BD" w14:textId="77777777" w:rsidR="00A115E9" w:rsidRPr="003622D4" w:rsidRDefault="003B39DA" w:rsidP="00A115E9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A115E9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A115E9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A115E9" w:rsidRPr="003622D4">
        <w:rPr>
          <w:rFonts w:ascii="Times New Roman" w:eastAsiaTheme="minorEastAsia" w:hAnsi="Times New Roman" w:cs="Times New Roman"/>
          <w:sz w:val="24"/>
          <w:szCs w:val="24"/>
        </w:rPr>
        <w:t>= 1 if an FC is opened in city ‘f’, 0 otherwise</w:t>
      </w:r>
    </w:p>
    <w:p w14:paraId="5FD9D4F7" w14:textId="2BAD4A79" w:rsidR="00A115E9" w:rsidRDefault="003B39DA" w:rsidP="00A115E9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A115E9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A115E9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A115E9" w:rsidRPr="003622D4">
        <w:rPr>
          <w:rFonts w:ascii="Times New Roman" w:eastAsiaTheme="minorEastAsia" w:hAnsi="Times New Roman" w:cs="Times New Roman"/>
          <w:sz w:val="24"/>
          <w:szCs w:val="24"/>
        </w:rPr>
        <w:t>= 1 if FC in city ‘</w:t>
      </w:r>
      <w:r w:rsidR="00337273">
        <w:rPr>
          <w:rFonts w:ascii="Times New Roman" w:eastAsiaTheme="minorEastAsia" w:hAnsi="Times New Roman" w:cs="Times New Roman"/>
          <w:sz w:val="24"/>
          <w:szCs w:val="24"/>
        </w:rPr>
        <w:t>f</w:t>
      </w:r>
      <w:r w:rsidR="00A115E9" w:rsidRPr="003622D4">
        <w:rPr>
          <w:rFonts w:ascii="Times New Roman" w:eastAsiaTheme="minorEastAsia" w:hAnsi="Times New Roman" w:cs="Times New Roman"/>
          <w:sz w:val="24"/>
          <w:szCs w:val="24"/>
        </w:rPr>
        <w:t>’ is catering to demand in city ‘</w:t>
      </w:r>
      <w:r w:rsidR="00337273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A115E9" w:rsidRPr="003622D4">
        <w:rPr>
          <w:rFonts w:ascii="Times New Roman" w:eastAsiaTheme="minorEastAsia" w:hAnsi="Times New Roman" w:cs="Times New Roman"/>
          <w:sz w:val="24"/>
          <w:szCs w:val="24"/>
        </w:rPr>
        <w:t>’</w:t>
      </w:r>
    </w:p>
    <w:p w14:paraId="42CBEC6F" w14:textId="014D486F" w:rsidR="00A115E9" w:rsidRDefault="003B39DA" w:rsidP="00A115E9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in</m:t>
            </m:r>
          </m:sub>
        </m:sSub>
      </m:oMath>
      <w:r w:rsidR="00A115E9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w:r w:rsidR="00A115E9">
        <w:rPr>
          <w:rFonts w:ascii="Times New Roman" w:eastAsiaTheme="minorEastAsia" w:hAnsi="Times New Roman" w:cs="Times New Roman"/>
          <w:sz w:val="24"/>
          <w:szCs w:val="24"/>
        </w:rPr>
        <w:tab/>
        <w:t>The m</w:t>
      </w:r>
      <w:r w:rsidR="0003531B">
        <w:rPr>
          <w:rFonts w:ascii="Times New Roman" w:eastAsiaTheme="minorEastAsia" w:hAnsi="Times New Roman" w:cs="Times New Roman"/>
          <w:sz w:val="24"/>
          <w:szCs w:val="24"/>
        </w:rPr>
        <w:t>inimum</w:t>
      </w:r>
      <w:r w:rsidR="00A115E9">
        <w:rPr>
          <w:rFonts w:ascii="Times New Roman" w:eastAsiaTheme="minorEastAsia" w:hAnsi="Times New Roman" w:cs="Times New Roman"/>
          <w:sz w:val="24"/>
          <w:szCs w:val="24"/>
        </w:rPr>
        <w:t xml:space="preserve"> d</w:t>
      </w:r>
      <w:r w:rsidR="0003531B">
        <w:rPr>
          <w:rFonts w:ascii="Times New Roman" w:eastAsiaTheme="minorEastAsia" w:hAnsi="Times New Roman" w:cs="Times New Roman"/>
          <w:sz w:val="24"/>
          <w:szCs w:val="24"/>
        </w:rPr>
        <w:t>istance</w:t>
      </w:r>
      <w:r w:rsidR="00A115E9">
        <w:rPr>
          <w:rFonts w:ascii="Times New Roman" w:eastAsiaTheme="minorEastAsia" w:hAnsi="Times New Roman" w:cs="Times New Roman"/>
          <w:sz w:val="24"/>
          <w:szCs w:val="24"/>
        </w:rPr>
        <w:t xml:space="preserve"> between any </w:t>
      </w:r>
      <w:r w:rsidR="001D6B4B">
        <w:rPr>
          <w:rFonts w:ascii="Times New Roman" w:eastAsiaTheme="minorEastAsia" w:hAnsi="Times New Roman" w:cs="Times New Roman"/>
          <w:sz w:val="24"/>
          <w:szCs w:val="24"/>
        </w:rPr>
        <w:t>2 FCs.</w:t>
      </w:r>
    </w:p>
    <w:p w14:paraId="243A3CF6" w14:textId="77777777" w:rsidR="00A115E9" w:rsidRPr="00B16E0B" w:rsidRDefault="00A115E9" w:rsidP="00A115E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69416CA7" w14:textId="500577BC" w:rsidR="00A115E9" w:rsidRPr="003622D4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M</w:t>
      </w:r>
      <w:r w:rsidR="00852A10">
        <w:rPr>
          <w:rFonts w:ascii="Times New Roman" w:hAnsi="Times New Roman" w:cs="Times New Roman"/>
          <w:sz w:val="24"/>
          <w:szCs w:val="24"/>
        </w:rPr>
        <w:t>aximiz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in</m:t>
            </m:r>
          </m:sub>
        </m:sSub>
      </m:oMath>
    </w:p>
    <w:p w14:paraId="0DF220DB" w14:textId="77777777" w:rsidR="00A115E9" w:rsidRDefault="00A115E9" w:rsidP="00A115E9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C690701" w14:textId="77777777" w:rsidR="00337273" w:rsidRPr="0022078F" w:rsidRDefault="00337273" w:rsidP="00337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143EA3B5" w14:textId="77777777" w:rsidR="00337273" w:rsidRPr="0022078F" w:rsidRDefault="00337273" w:rsidP="00337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=</w:t>
      </w: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</m:t>
        </m:r>
      </m:oMath>
    </w:p>
    <w:p w14:paraId="421B116C" w14:textId="77777777" w:rsidR="00337273" w:rsidRPr="006B5365" w:rsidRDefault="00337273" w:rsidP="00337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Y, X relation constraint</w:t>
      </w: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≤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,c</m:t>
        </m:r>
      </m:oMath>
    </w:p>
    <w:p w14:paraId="23783EB1" w14:textId="77777777" w:rsidR="00337273" w:rsidRPr="001B4A48" w:rsidRDefault="00337273" w:rsidP="00337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Each FC to service at least 1 city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≥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ctrlPr>
              <w:rPr>
                <w:rFonts w:ascii="Cambria Math" w:hAnsi="Cambria Math" w:cs="Times New Roman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</m:t>
        </m:r>
      </m:oMath>
    </w:p>
    <w:p w14:paraId="1857A607" w14:textId="69F9E5EF" w:rsidR="00AA55DC" w:rsidRPr="00AA55DC" w:rsidRDefault="00AA55DC" w:rsidP="00AA55DC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M</w:t>
      </w:r>
      <w:r w:rsidR="00605EA9">
        <w:rPr>
          <w:rFonts w:ascii="Times New Roman" w:eastAsiaTheme="minorEastAsia" w:hAnsi="Times New Roman" w:cs="Times New Roman"/>
          <w:sz w:val="24"/>
          <w:szCs w:val="24"/>
        </w:rPr>
        <w:t>in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distance constraint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 D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mi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  <m:ctrlPr>
              <w:rPr>
                <w:rFonts w:ascii="Cambria Math" w:hAnsi="Cambria Math" w:cs="Times New Roman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M</m:t>
        </m:r>
        <m:r>
          <w:rPr>
            <w:rFonts w:ascii="Cambria Math" w:eastAsiaTheme="minorEastAsia" w:hAnsi="Cambria Math" w:cs="Times New Roman"/>
            <w:sz w:val="24"/>
            <w:szCs w:val="24"/>
          </w:rPr>
          <m:t>+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c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M, 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f,c,  f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≠</m:t>
        </m:r>
        <m:r>
          <w:rPr>
            <w:rFonts w:ascii="Cambria Math" w:eastAsiaTheme="minorEastAsia" w:hAnsi="Cambria Math" w:cs="Times New Roman"/>
            <w:sz w:val="24"/>
            <w:szCs w:val="24"/>
          </w:rPr>
          <m:t>c</m:t>
        </m:r>
      </m:oMath>
    </w:p>
    <w:p w14:paraId="5CF6F9EE" w14:textId="0E36AD41" w:rsidR="00A115E9" w:rsidRDefault="00A115E9" w:rsidP="00A115E9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E320A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741E11FD" w14:textId="727F4F84" w:rsidR="008C26B8" w:rsidRPr="003252AF" w:rsidRDefault="0078313E" w:rsidP="00A115E9">
      <w:pPr>
        <w:autoSpaceDE w:val="0"/>
        <w:autoSpaceDN w:val="0"/>
        <w:adjustRightInd w:val="0"/>
        <w:spacing w:after="0" w:line="240" w:lineRule="auto"/>
        <w:rPr>
          <w:rFonts w:ascii="Cambria Math" w:hAnsi="Cambria Math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91A6727" wp14:editId="2C0B1613">
            <wp:extent cx="2700082" cy="3459480"/>
            <wp:effectExtent l="0" t="0" r="5080" b="762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03642" cy="3464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48072" w14:textId="5F908EF1" w:rsidR="007F023B" w:rsidRPr="00F004DF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2</w:t>
      </w:r>
      <w:r w:rsidR="00B5015A">
        <w:rPr>
          <w:rFonts w:ascii="Times New Roman" w:hAnsi="Times New Roman" w:cs="Times New Roman"/>
          <w:sz w:val="24"/>
          <w:szCs w:val="24"/>
        </w:rPr>
        <w:t>.C.</w:t>
      </w:r>
    </w:p>
    <w:p w14:paraId="15904239" w14:textId="77777777" w:rsidR="007F023B" w:rsidRPr="003622D4" w:rsidRDefault="007F023B" w:rsidP="007F023B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Parameter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A495002" w14:textId="77777777" w:rsidR="007F023B" w:rsidRPr="003622D4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N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Cities</w:t>
      </w:r>
    </w:p>
    <w:p w14:paraId="498F4B9F" w14:textId="77777777" w:rsidR="007F023B" w:rsidRPr="003622D4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3622D4">
        <w:rPr>
          <w:rFonts w:ascii="Times New Roman" w:hAnsi="Times New Roman" w:cs="Times New Roman"/>
          <w:sz w:val="24"/>
          <w:szCs w:val="24"/>
        </w:rPr>
        <w:t>p :</w:t>
      </w:r>
      <w:proofErr w:type="gramEnd"/>
      <w:r w:rsidRPr="003622D4">
        <w:rPr>
          <w:rFonts w:ascii="Times New Roman" w:hAnsi="Times New Roman" w:cs="Times New Roman"/>
          <w:sz w:val="24"/>
          <w:szCs w:val="24"/>
        </w:rPr>
        <w:t xml:space="preserve"> Number of FCs to be opened</w:t>
      </w:r>
    </w:p>
    <w:p w14:paraId="1954E602" w14:textId="77777777" w:rsidR="007F023B" w:rsidRPr="003622D4" w:rsidRDefault="003B39DA" w:rsidP="007F023B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7F023B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7F023B">
        <w:rPr>
          <w:rFonts w:ascii="Times New Roman" w:eastAsiaTheme="minorEastAsia" w:hAnsi="Times New Roman" w:cs="Times New Roman"/>
          <w:sz w:val="24"/>
          <w:szCs w:val="24"/>
        </w:rPr>
        <w:t>Distance</w:t>
      </w:r>
      <w:r w:rsidR="007F023B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from fulfilment centre in city ‘f’ to demand centre in city ‘c’</w:t>
      </w:r>
    </w:p>
    <w:p w14:paraId="0CE19D6A" w14:textId="2DFC346D" w:rsidR="007F023B" w:rsidRPr="003622D4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M: Maximum distance between any 2 cities.</w:t>
      </w:r>
    </w:p>
    <w:p w14:paraId="466098C4" w14:textId="77777777" w:rsidR="007F023B" w:rsidRPr="003622D4" w:rsidRDefault="007F023B" w:rsidP="007F023B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622D4">
        <w:rPr>
          <w:rFonts w:ascii="Times New Roman" w:hAnsi="Times New Roman" w:cs="Times New Roman"/>
          <w:b/>
          <w:bCs/>
          <w:sz w:val="24"/>
          <w:szCs w:val="24"/>
          <w:u w:val="single"/>
        </w:rPr>
        <w:t>Variable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2D165F5" w14:textId="7B4C2605" w:rsidR="007F023B" w:rsidRDefault="003B39DA" w:rsidP="007F023B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7F023B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7F023B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7F023B" w:rsidRPr="003622D4">
        <w:rPr>
          <w:rFonts w:ascii="Times New Roman" w:eastAsiaTheme="minorEastAsia" w:hAnsi="Times New Roman" w:cs="Times New Roman"/>
          <w:sz w:val="24"/>
          <w:szCs w:val="24"/>
        </w:rPr>
        <w:t>= 1 if an FC is opened in city ‘f’, 0 otherwise</w:t>
      </w:r>
    </w:p>
    <w:p w14:paraId="582DE11D" w14:textId="77777777" w:rsidR="00EA1F4B" w:rsidRDefault="003B39DA" w:rsidP="00EA1F4B">
      <w:p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="00EA1F4B" w:rsidRPr="003622D4">
        <w:rPr>
          <w:rFonts w:ascii="Times New Roman" w:eastAsiaTheme="minorEastAsia" w:hAnsi="Times New Roman" w:cs="Times New Roman"/>
          <w:sz w:val="24"/>
          <w:szCs w:val="24"/>
        </w:rPr>
        <w:t xml:space="preserve"> : </w:t>
      </w:r>
      <w:r w:rsidR="00EA1F4B">
        <w:rPr>
          <w:rFonts w:ascii="Times New Roman" w:eastAsiaTheme="minorEastAsia" w:hAnsi="Times New Roman" w:cs="Times New Roman"/>
          <w:sz w:val="24"/>
          <w:szCs w:val="24"/>
        </w:rPr>
        <w:t xml:space="preserve">Binary, </w:t>
      </w:r>
      <w:r w:rsidR="00EA1F4B" w:rsidRPr="003622D4">
        <w:rPr>
          <w:rFonts w:ascii="Times New Roman" w:eastAsiaTheme="minorEastAsia" w:hAnsi="Times New Roman" w:cs="Times New Roman"/>
          <w:sz w:val="24"/>
          <w:szCs w:val="24"/>
        </w:rPr>
        <w:t>= 1 if FC in city ‘</w:t>
      </w:r>
      <w:r w:rsidR="00EA1F4B">
        <w:rPr>
          <w:rFonts w:ascii="Times New Roman" w:eastAsiaTheme="minorEastAsia" w:hAnsi="Times New Roman" w:cs="Times New Roman"/>
          <w:sz w:val="24"/>
          <w:szCs w:val="24"/>
        </w:rPr>
        <w:t>f</w:t>
      </w:r>
      <w:r w:rsidR="00EA1F4B" w:rsidRPr="003622D4">
        <w:rPr>
          <w:rFonts w:ascii="Times New Roman" w:eastAsiaTheme="minorEastAsia" w:hAnsi="Times New Roman" w:cs="Times New Roman"/>
          <w:sz w:val="24"/>
          <w:szCs w:val="24"/>
        </w:rPr>
        <w:t>’ is catering to demand in city ‘</w:t>
      </w:r>
      <w:r w:rsidR="00EA1F4B">
        <w:rPr>
          <w:rFonts w:ascii="Times New Roman" w:eastAsiaTheme="minorEastAsia" w:hAnsi="Times New Roman" w:cs="Times New Roman"/>
          <w:sz w:val="24"/>
          <w:szCs w:val="24"/>
        </w:rPr>
        <w:t>c</w:t>
      </w:r>
      <w:r w:rsidR="00EA1F4B" w:rsidRPr="003622D4">
        <w:rPr>
          <w:rFonts w:ascii="Times New Roman" w:eastAsiaTheme="minorEastAsia" w:hAnsi="Times New Roman" w:cs="Times New Roman"/>
          <w:sz w:val="24"/>
          <w:szCs w:val="24"/>
        </w:rPr>
        <w:t>’</w:t>
      </w:r>
    </w:p>
    <w:p w14:paraId="7A3B35B1" w14:textId="0808B4E1" w:rsidR="007F023B" w:rsidRDefault="003B39DA" w:rsidP="007F023B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</m:oMath>
      <w:r w:rsidR="007F023B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w:r w:rsidR="00EA1F4B">
        <w:rPr>
          <w:rFonts w:ascii="Times New Roman" w:eastAsiaTheme="minorEastAsia" w:hAnsi="Times New Roman" w:cs="Times New Roman"/>
          <w:sz w:val="24"/>
          <w:szCs w:val="24"/>
        </w:rPr>
        <w:t>Distance of closest FC from city c</w:t>
      </w:r>
    </w:p>
    <w:p w14:paraId="4C87C1CF" w14:textId="77777777" w:rsidR="007F023B" w:rsidRPr="00B16E0B" w:rsidRDefault="007F023B" w:rsidP="007F023B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B16E0B">
        <w:rPr>
          <w:rFonts w:ascii="Times New Roman" w:hAnsi="Times New Roman" w:cs="Times New Roman"/>
          <w:b/>
          <w:bCs/>
          <w:sz w:val="24"/>
          <w:szCs w:val="24"/>
          <w:u w:val="single"/>
        </w:rPr>
        <w:t>Model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0F22FB71" w14:textId="2D24310A" w:rsidR="007F023B" w:rsidRPr="003622D4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M</w:t>
      </w:r>
      <w:r w:rsidR="00852A10">
        <w:rPr>
          <w:rFonts w:ascii="Times New Roman" w:hAnsi="Times New Roman" w:cs="Times New Roman"/>
          <w:sz w:val="24"/>
          <w:szCs w:val="24"/>
        </w:rPr>
        <w:t>aximiz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b>
          <m:sup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up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</m:sSub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nary>
      </m:oMath>
    </w:p>
    <w:p w14:paraId="4C14DE57" w14:textId="77777777" w:rsidR="007F023B" w:rsidRDefault="007F023B" w:rsidP="007F023B">
      <w:pPr>
        <w:jc w:val="both"/>
        <w:rPr>
          <w:rFonts w:ascii="Times New Roman" w:hAnsi="Times New Roman" w:cs="Times New Roman"/>
          <w:sz w:val="24"/>
          <w:szCs w:val="24"/>
        </w:rPr>
      </w:pPr>
      <w:r w:rsidRPr="003622D4">
        <w:rPr>
          <w:rFonts w:ascii="Times New Roman" w:hAnsi="Times New Roman" w:cs="Times New Roman"/>
          <w:sz w:val="24"/>
          <w:szCs w:val="24"/>
        </w:rPr>
        <w:t>Subject to Constraint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7A28399" w14:textId="570E40D3" w:rsidR="007F023B" w:rsidRPr="00EA1F4B" w:rsidRDefault="007F023B" w:rsidP="007F023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FC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= p</w:t>
      </w:r>
    </w:p>
    <w:p w14:paraId="36F16422" w14:textId="77777777" w:rsidR="00EA1F4B" w:rsidRPr="0022078F" w:rsidRDefault="00EA1F4B" w:rsidP="00EA1F4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2078F">
        <w:rPr>
          <w:rFonts w:ascii="Times New Roman" w:hAnsi="Times New Roman" w:cs="Times New Roman"/>
          <w:sz w:val="24"/>
          <w:szCs w:val="24"/>
        </w:rPr>
        <w:t xml:space="preserve">Coverage Requirement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=</w:t>
      </w: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1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</m:t>
        </m:r>
      </m:oMath>
    </w:p>
    <w:p w14:paraId="659B2C90" w14:textId="77777777" w:rsidR="00EA1F4B" w:rsidRPr="006B5365" w:rsidRDefault="00EA1F4B" w:rsidP="00EA1F4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Y, X relation constraint</w:t>
      </w:r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≤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22078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,c</m:t>
        </m:r>
      </m:oMath>
    </w:p>
    <w:p w14:paraId="0D0983B5" w14:textId="77777777" w:rsidR="00EA1F4B" w:rsidRPr="001B4A48" w:rsidRDefault="00EA1F4B" w:rsidP="00EA1F4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Each FC to service at least 1 city: </w: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f,c</m:t>
                </m:r>
              </m:sub>
            </m:sSub>
          </m:e>
        </m:nary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≥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ctrlPr>
              <w:rPr>
                <w:rFonts w:ascii="Cambria Math" w:hAnsi="Cambria Math" w:cs="Times New Roman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 f</m:t>
        </m:r>
      </m:oMath>
    </w:p>
    <w:p w14:paraId="2391C3FD" w14:textId="0A56312E" w:rsidR="007F023B" w:rsidRPr="00AA55DC" w:rsidRDefault="00EA1F4B" w:rsidP="007F023B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losest FC</w:t>
      </w:r>
      <w:r w:rsidR="007F023B">
        <w:rPr>
          <w:rFonts w:ascii="Times New Roman" w:eastAsiaTheme="minorEastAsia" w:hAnsi="Times New Roman" w:cs="Times New Roman"/>
          <w:sz w:val="24"/>
          <w:szCs w:val="24"/>
        </w:rPr>
        <w:t xml:space="preserve"> constraint: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 D</m:t>
            </m: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≤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  <m:ctrlPr>
              <w:rPr>
                <w:rFonts w:ascii="Cambria Math" w:hAnsi="Cambria Math" w:cs="Times New Roman"/>
                <w:sz w:val="24"/>
                <w:szCs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,c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 xml:space="preserve">M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∀</m:t>
        </m:r>
        <m:r>
          <w:rPr>
            <w:rFonts w:ascii="Cambria Math" w:eastAsiaTheme="minorEastAsia" w:hAnsi="Cambria Math" w:cs="Times New Roman"/>
            <w:sz w:val="24"/>
            <w:szCs w:val="24"/>
          </w:rPr>
          <m:t>f,c</m:t>
        </m:r>
      </m:oMath>
    </w:p>
    <w:p w14:paraId="2A1888D8" w14:textId="27A96676" w:rsidR="007F023B" w:rsidRDefault="007F023B" w:rsidP="007F023B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E320A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38E5D754" w14:textId="04C4CD41" w:rsidR="007F023B" w:rsidRPr="003252AF" w:rsidRDefault="007F3985" w:rsidP="003252AF">
      <w:pPr>
        <w:jc w:val="both"/>
        <w:rPr>
          <w:rFonts w:ascii="Cambria Math" w:hAnsi="Cambria Math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47B77B1" wp14:editId="62DA4E89">
            <wp:extent cx="1981200" cy="3530020"/>
            <wp:effectExtent l="0" t="0" r="0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92762" cy="35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023B" w:rsidRPr="003252AF" w:rsidSect="003B39DA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B7DB8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4185E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8B5236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B85C90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2422D2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833ECF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6921E5"/>
    <w:multiLevelType w:val="hybridMultilevel"/>
    <w:tmpl w:val="10D4E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bY0MTEyNTQ0NDVT0lEKTi0uzszPAykwqgUAQ2eSBiwAAAA="/>
  </w:docVars>
  <w:rsids>
    <w:rsidRoot w:val="004D50E6"/>
    <w:rsid w:val="0003531B"/>
    <w:rsid w:val="00071959"/>
    <w:rsid w:val="000874F8"/>
    <w:rsid w:val="000A76A0"/>
    <w:rsid w:val="001329B7"/>
    <w:rsid w:val="00135EEF"/>
    <w:rsid w:val="001B4A48"/>
    <w:rsid w:val="001D6B4B"/>
    <w:rsid w:val="001E1459"/>
    <w:rsid w:val="00216531"/>
    <w:rsid w:val="0022078F"/>
    <w:rsid w:val="002D08BE"/>
    <w:rsid w:val="003252AF"/>
    <w:rsid w:val="00337273"/>
    <w:rsid w:val="003622D4"/>
    <w:rsid w:val="003B39DA"/>
    <w:rsid w:val="003B7506"/>
    <w:rsid w:val="003C0AC5"/>
    <w:rsid w:val="0047340A"/>
    <w:rsid w:val="004D50E6"/>
    <w:rsid w:val="00527C2A"/>
    <w:rsid w:val="00551C26"/>
    <w:rsid w:val="00580127"/>
    <w:rsid w:val="005B4648"/>
    <w:rsid w:val="005D47FE"/>
    <w:rsid w:val="006004F9"/>
    <w:rsid w:val="00601EF1"/>
    <w:rsid w:val="00605EA9"/>
    <w:rsid w:val="00641C46"/>
    <w:rsid w:val="006B5365"/>
    <w:rsid w:val="006F1AB4"/>
    <w:rsid w:val="006F7609"/>
    <w:rsid w:val="007325E7"/>
    <w:rsid w:val="007505DD"/>
    <w:rsid w:val="007741E3"/>
    <w:rsid w:val="0078313E"/>
    <w:rsid w:val="007A3172"/>
    <w:rsid w:val="007C102F"/>
    <w:rsid w:val="007D2470"/>
    <w:rsid w:val="007F023B"/>
    <w:rsid w:val="007F3985"/>
    <w:rsid w:val="008029A1"/>
    <w:rsid w:val="00852A10"/>
    <w:rsid w:val="00860CD9"/>
    <w:rsid w:val="00895A4E"/>
    <w:rsid w:val="008C26B8"/>
    <w:rsid w:val="008C661B"/>
    <w:rsid w:val="0096612A"/>
    <w:rsid w:val="00977D9E"/>
    <w:rsid w:val="009B1832"/>
    <w:rsid w:val="009C26AB"/>
    <w:rsid w:val="009E088A"/>
    <w:rsid w:val="00A115E9"/>
    <w:rsid w:val="00A31D60"/>
    <w:rsid w:val="00A61E9B"/>
    <w:rsid w:val="00AA55DC"/>
    <w:rsid w:val="00AC4D2D"/>
    <w:rsid w:val="00AE5337"/>
    <w:rsid w:val="00AF7604"/>
    <w:rsid w:val="00B16E0B"/>
    <w:rsid w:val="00B3419A"/>
    <w:rsid w:val="00B5015A"/>
    <w:rsid w:val="00B626EB"/>
    <w:rsid w:val="00BD5E03"/>
    <w:rsid w:val="00C46486"/>
    <w:rsid w:val="00CC225A"/>
    <w:rsid w:val="00D14367"/>
    <w:rsid w:val="00DE4519"/>
    <w:rsid w:val="00DE56DC"/>
    <w:rsid w:val="00DF6505"/>
    <w:rsid w:val="00E6000E"/>
    <w:rsid w:val="00EA1F4B"/>
    <w:rsid w:val="00EB0E66"/>
    <w:rsid w:val="00EC5A5E"/>
    <w:rsid w:val="00F004DF"/>
    <w:rsid w:val="00F656B4"/>
    <w:rsid w:val="00FC0C64"/>
    <w:rsid w:val="00FE320A"/>
    <w:rsid w:val="00FF4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C57AA"/>
  <w15:chartTrackingRefBased/>
  <w15:docId w15:val="{56859E81-ACBE-467D-AAF2-3B40B0388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56B4"/>
    <w:rPr>
      <w:color w:val="808080"/>
    </w:rPr>
  </w:style>
  <w:style w:type="paragraph" w:styleId="ListParagraph">
    <w:name w:val="List Paragraph"/>
    <w:basedOn w:val="Normal"/>
    <w:uiPriority w:val="34"/>
    <w:qFormat/>
    <w:rsid w:val="0022078F"/>
    <w:pPr>
      <w:ind w:left="720"/>
      <w:contextualSpacing/>
    </w:pPr>
  </w:style>
  <w:style w:type="paragraph" w:customStyle="1" w:styleId="Default">
    <w:name w:val="Default"/>
    <w:rsid w:val="007741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708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DAFFA0A31E124BBB453BBD549BC89D" ma:contentTypeVersion="4" ma:contentTypeDescription="Create a new document." ma:contentTypeScope="" ma:versionID="8ec595abd346c6d77fa145668f800c61">
  <xsd:schema xmlns:xsd="http://www.w3.org/2001/XMLSchema" xmlns:xs="http://www.w3.org/2001/XMLSchema" xmlns:p="http://schemas.microsoft.com/office/2006/metadata/properties" xmlns:ns2="f24a19ce-4c67-4ebd-9355-3627a1892425" targetNamespace="http://schemas.microsoft.com/office/2006/metadata/properties" ma:root="true" ma:fieldsID="951b4f0f2356d26e79bf77f460f01fe7" ns2:_="">
    <xsd:import namespace="f24a19ce-4c67-4ebd-9355-3627a18924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a19ce-4c67-4ebd-9355-3627a1892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F9FE79-D4DC-4152-A674-B1D21F8AD6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4a19ce-4c67-4ebd-9355-3627a18924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AD74FD-8163-4DEE-B474-B6E213F5727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0BB1F03-F04A-4BF5-8EF1-C9EE9DE978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8</Pages>
  <Words>768</Words>
  <Characters>438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am Kumar</dc:creator>
  <cp:keywords/>
  <dc:description/>
  <cp:lastModifiedBy>Pratham Naik</cp:lastModifiedBy>
  <cp:revision>81</cp:revision>
  <dcterms:created xsi:type="dcterms:W3CDTF">2021-07-27T10:05:00Z</dcterms:created>
  <dcterms:modified xsi:type="dcterms:W3CDTF">2021-07-27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DAFFA0A31E124BBB453BBD549BC89D</vt:lpwstr>
  </property>
</Properties>
</file>